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A9B0F6" w14:textId="77777777" w:rsidR="002E0C27" w:rsidRPr="002E0C27" w:rsidRDefault="002E0C27" w:rsidP="002E0C27">
      <w:pPr>
        <w:pStyle w:val="Heading1"/>
        <w:ind w:hanging="142"/>
        <w:jc w:val="center"/>
        <w:rPr>
          <w:lang w:val="bg-BG"/>
        </w:rPr>
      </w:pPr>
      <w:r w:rsidRPr="002E0C27">
        <w:t>Lab: Sets and Maps Advanced</w:t>
      </w:r>
    </w:p>
    <w:p w14:paraId="6610CEED" w14:textId="77777777" w:rsidR="006D6F0F" w:rsidRDefault="006D6F0F" w:rsidP="006D6F0F">
      <w:pPr>
        <w:ind w:left="90"/>
        <w:jc w:val="center"/>
      </w:pPr>
      <w:r w:rsidRPr="00B92035">
        <w:t xml:space="preserve">This document defines the </w:t>
      </w:r>
      <w:r w:rsidRPr="006D6F0F">
        <w:rPr>
          <w:bCs/>
        </w:rPr>
        <w:t>exercises</w:t>
      </w:r>
      <w:r w:rsidRPr="00B92035">
        <w:t xml:space="preserve"> for </w:t>
      </w:r>
      <w:r w:rsidRPr="006D6F0F">
        <w:rPr>
          <w:bCs/>
        </w:rPr>
        <w:t xml:space="preserve">the "Java Advanced" course @ </w:t>
      </w:r>
      <w:proofErr w:type="spellStart"/>
      <w:r w:rsidRPr="006D6F0F">
        <w:rPr>
          <w:bCs/>
        </w:rPr>
        <w:t>SoftUni</w:t>
      </w:r>
      <w:proofErr w:type="spellEnd"/>
      <w:r>
        <w:t>.</w:t>
      </w:r>
    </w:p>
    <w:p w14:paraId="2DDF4758" w14:textId="42230546" w:rsidR="006D6F0F" w:rsidRPr="006D6F0F" w:rsidRDefault="006D6F0F" w:rsidP="006D6F0F">
      <w:pPr>
        <w:ind w:left="90"/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bookmarkStart w:id="0" w:name="_GoBack"/>
      <w:bookmarkEnd w:id="0"/>
      <w:r w:rsidRPr="00B92035">
        <w:t>.</w:t>
      </w:r>
    </w:p>
    <w:p w14:paraId="2783699F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2028BD94" w14:textId="2E6CB51B" w:rsidR="002E0C27" w:rsidRPr="002E0C27" w:rsidRDefault="002E0C27" w:rsidP="002E0C27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p w14:paraId="55FDAB5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73854E3B" w14:textId="22FEEF8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s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5C17267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lastRenderedPageBreak/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Strong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Strong"/>
        </w:rPr>
        <w:t>exist</w:t>
      </w:r>
      <w:r w:rsidR="001D5CD8">
        <w:rPr>
          <w:rStyle w:val="Strong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Strong"/>
        </w:rPr>
        <w:t>8 chars.</w:t>
      </w:r>
      <w:r w:rsidR="00D47847">
        <w:rPr>
          <w:rStyle w:val="Strong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Strong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147EB3B" w:rsidR="00D47847" w:rsidRPr="00D47847" w:rsidRDefault="002E0C27" w:rsidP="00A64163">
      <w:pPr>
        <w:pStyle w:val="ListParagraph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ListParagraph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1D5CD8">
        <w:rPr>
          <w:rStyle w:val="Strong"/>
          <w:rFonts w:ascii="Consolas" w:hAnsi="Consolas"/>
          <w:noProof/>
        </w:rPr>
        <w:t>END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Strong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Heading4"/>
        <w:rPr>
          <w:lang w:val="bg-BG"/>
        </w:rPr>
      </w:pPr>
      <w:r w:rsidRPr="002E0C27">
        <w:t>Examples</w:t>
      </w:r>
    </w:p>
    <w:tbl>
      <w:tblPr>
        <w:tblStyle w:val="TableGrid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56985688" w14:textId="3EA1C2B0" w:rsidR="002E0C27" w:rsidRPr="00C715B6" w:rsidRDefault="002E0C27" w:rsidP="00A64163">
      <w:pPr>
        <w:pStyle w:val="Heading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"</w:t>
      </w:r>
      <w:r w:rsidR="006D6F0F">
        <w:rPr>
          <w:sz w:val="36"/>
          <w:szCs w:val="36"/>
        </w:rPr>
        <w:t>War</w:t>
      </w:r>
      <w:r w:rsidRPr="00C715B6">
        <w:rPr>
          <w:sz w:val="36"/>
          <w:szCs w:val="36"/>
        </w:rPr>
        <w:t>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ListParagraph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304278BE" w:rsidR="002E0C27" w:rsidRPr="002E0C27" w:rsidRDefault="002E0C27" w:rsidP="002E0C27">
      <w:pPr>
        <w:rPr>
          <w:lang w:val="bg-BG"/>
        </w:rPr>
      </w:pPr>
      <w:r w:rsidRPr="002E0C27">
        <w:lastRenderedPageBreak/>
        <w:t>Each Round</w:t>
      </w:r>
      <w:r w:rsidR="00492674">
        <w:t>,</w:t>
      </w:r>
      <w:r w:rsidRPr="002E0C27">
        <w:t xml:space="preserve">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73110424" w14:textId="7A857EB8" w:rsidR="002E0C27" w:rsidRPr="002E0C27" w:rsidRDefault="002E0C27" w:rsidP="00A64163">
      <w:pPr>
        <w:pStyle w:val="ListParagraph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r w:rsidRPr="001D5CD8">
        <w:t>"</w:t>
      </w:r>
      <w:r w:rsidR="001D5CD8">
        <w:t>.</w:t>
      </w:r>
    </w:p>
    <w:p w14:paraId="6ED8D6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bookmarkStart w:id="1" w:name="_Hlk20214353"/>
      <w:r w:rsidRPr="00C715B6">
        <w:rPr>
          <w:sz w:val="32"/>
          <w:szCs w:val="32"/>
        </w:rPr>
        <w:t>Examples</w:t>
      </w:r>
      <w:bookmarkEnd w:id="1"/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  <w:lang w:val="bg-BG" w:eastAsia="bg-BG"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Maps</w:t>
      </w:r>
    </w:p>
    <w:p w14:paraId="2DC598B9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Examples</w:t>
      </w:r>
    </w:p>
    <w:tbl>
      <w:tblPr>
        <w:tblStyle w:val="TableGrid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ListParagraph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Heading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bg-BG" w:eastAsia="bg-BG"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2DE3E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lastRenderedPageBreak/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ListParagraph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4580C02A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roduct Shop</w:t>
      </w:r>
    </w:p>
    <w:p w14:paraId="7758E8D7" w14:textId="3F09CA73" w:rsidR="002E0C27" w:rsidRPr="002E0C27" w:rsidRDefault="002E0C27" w:rsidP="002E0C27">
      <w:pPr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2E0C27" w:rsidRDefault="00B01C53" w:rsidP="002E0C27">
      <w:pPr>
        <w:rPr>
          <w:lang w:val="bg-BG"/>
        </w:rPr>
      </w:pPr>
      <w:r w:rsidRPr="00B01C53">
        <w:t xml:space="preserve">Keep in mind that if you get a store that already </w:t>
      </w:r>
      <w:r>
        <w:t>exists</w:t>
      </w:r>
      <w:r w:rsidR="00492674">
        <w:t xml:space="preserve">, </w:t>
      </w:r>
      <w:r w:rsidRPr="00B01C53">
        <w:t xml:space="preserve">you </w:t>
      </w:r>
      <w:r w:rsidR="00492674">
        <w:t>must gather product information</w:t>
      </w:r>
      <w:r w:rsidRPr="00B01C53">
        <w:t>.</w:t>
      </w:r>
    </w:p>
    <w:p w14:paraId="202B910A" w14:textId="77777777" w:rsidR="002E0C27" w:rsidRPr="002E0C27" w:rsidRDefault="002E0C27" w:rsidP="002E0C27">
      <w:pPr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6B9B66B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Cities by Continent and Country</w:t>
      </w:r>
    </w:p>
    <w:p w14:paraId="43C11303" w14:textId="412F4DBF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2906E105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</w:t>
      </w:r>
      <w:r w:rsidR="00492674">
        <w:t>'</w:t>
      </w:r>
      <w:r w:rsidRPr="002E0C27">
        <w:t xml:space="preserve">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4EC66EA1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 before </w:t>
      </w:r>
      <w:r w:rsidRPr="002E0C27">
        <w:rPr>
          <w:b/>
        </w:rPr>
        <w:t>adding</w:t>
      </w:r>
      <w:r w:rsidRPr="002E0C27">
        <w:t xml:space="preserve"> the city. If it doesn</w:t>
      </w:r>
      <w:r w:rsidR="00492674">
        <w:t>'</w:t>
      </w:r>
      <w:r w:rsidRPr="002E0C27">
        <w:t>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bg-BG" w:eastAsia="bg-BG"/>
        </w:rPr>
        <w:lastRenderedPageBreak/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087FF764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</w:t>
      </w:r>
      <w:r w:rsidR="00492674">
        <w:t>'</w:t>
      </w:r>
      <w:r w:rsidRPr="002E0C27">
        <w:t xml:space="preserve"> key-value pairs and print the results.</w:t>
      </w:r>
    </w:p>
    <w:p w14:paraId="489E994B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7C3B967C" w14:textId="7FC6D5F6" w:rsidR="002E0C27" w:rsidRPr="002E0C27" w:rsidRDefault="008C6B47" w:rsidP="00A6416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p w14:paraId="1509040B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lastRenderedPageBreak/>
        <w:t>Hints</w:t>
      </w:r>
    </w:p>
    <w:p w14:paraId="7DB67ED6" w14:textId="7C8139B6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  <w:lang w:val="bg-BG" w:eastAsia="bg-BG"/>
        </w:rPr>
        <w:drawing>
          <wp:inline distT="0" distB="0" distL="0" distR="0" wp14:anchorId="27CB195F" wp14:editId="69209409">
            <wp:extent cx="5351483" cy="2674620"/>
            <wp:effectExtent l="19050" t="19050" r="2095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364909" cy="2681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367F4E">
      <w:pPr>
        <w:pStyle w:val="Heading4"/>
        <w:rPr>
          <w:lang w:val="bg-BG"/>
        </w:rPr>
      </w:pPr>
      <w:r>
        <w:t>Examples</w:t>
      </w:r>
    </w:p>
    <w:tbl>
      <w:tblPr>
        <w:tblStyle w:val="TableGrid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367F4E">
      <w:pPr>
        <w:pStyle w:val="Heading4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ListParagraph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  <w:lang w:val="bg-BG" w:eastAsia="bg-BG"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Print 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023F02" w14:textId="77777777" w:rsidR="005C49E3" w:rsidRDefault="005C49E3" w:rsidP="008068A2">
      <w:pPr>
        <w:spacing w:after="0" w:line="240" w:lineRule="auto"/>
      </w:pPr>
      <w:r>
        <w:separator/>
      </w:r>
    </w:p>
  </w:endnote>
  <w:endnote w:type="continuationSeparator" w:id="0">
    <w:p w14:paraId="285350B8" w14:textId="77777777" w:rsidR="005C49E3" w:rsidRDefault="005C49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76881266" w:rsidR="004E4C1E" w:rsidRPr="006D6F0F" w:rsidRDefault="006D6F0F" w:rsidP="006D6F0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B910080" wp14:editId="74CD04D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A8027" w14:textId="77777777" w:rsidR="006D6F0F" w:rsidRPr="002C539D" w:rsidRDefault="006D6F0F" w:rsidP="006D6F0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9100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1A8027" w14:textId="77777777" w:rsidR="006D6F0F" w:rsidRPr="002C539D" w:rsidRDefault="006D6F0F" w:rsidP="006D6F0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83EA95A" wp14:editId="16F3E36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FB34E08" w14:textId="77777777" w:rsidR="006D6F0F" w:rsidRPr="002C539D" w:rsidRDefault="006D6F0F" w:rsidP="006D6F0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3CC5581B" w14:textId="77777777" w:rsidR="006D6F0F" w:rsidRPr="00596AA5" w:rsidRDefault="006D6F0F" w:rsidP="006D6F0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9D1DD6B" wp14:editId="03285B5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45E49D" wp14:editId="1A602F1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FC0801" wp14:editId="3DCC0F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7A20DF" wp14:editId="604BE04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E7F8C1" wp14:editId="333EF2B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F1E77E" wp14:editId="2B4A892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7CF988" wp14:editId="067DB81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0D04FB" wp14:editId="2E84DFD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8CCA1F" wp14:editId="4632E0E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83EA95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FB34E08" w14:textId="77777777" w:rsidR="006D6F0F" w:rsidRPr="002C539D" w:rsidRDefault="006D6F0F" w:rsidP="006D6F0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3CC5581B" w14:textId="77777777" w:rsidR="006D6F0F" w:rsidRPr="00596AA5" w:rsidRDefault="006D6F0F" w:rsidP="006D6F0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9D1DD6B" wp14:editId="03285B5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45E49D" wp14:editId="1A602F1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FC0801" wp14:editId="3DCC0F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7A20DF" wp14:editId="604BE04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E7F8C1" wp14:editId="333EF2B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F1E77E" wp14:editId="2B4A892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7CF988" wp14:editId="067DB81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0D04FB" wp14:editId="2E84DFD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8CCA1F" wp14:editId="4632E0E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56783B8" wp14:editId="0F34DE2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3B0309" wp14:editId="44F069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03D5C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5FB106E" wp14:editId="1BB23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8E9D482" w14:textId="7904BFE9" w:rsidR="006D6F0F" w:rsidRPr="00596AA5" w:rsidRDefault="006D6F0F" w:rsidP="006D6F0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47F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47F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FB106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8E9D482" w14:textId="7904BFE9" w:rsidR="006D6F0F" w:rsidRPr="00596AA5" w:rsidRDefault="006D6F0F" w:rsidP="006D6F0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47F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47F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268441" w14:textId="77777777" w:rsidR="005C49E3" w:rsidRDefault="005C49E3" w:rsidP="008068A2">
      <w:pPr>
        <w:spacing w:after="0" w:line="240" w:lineRule="auto"/>
      </w:pPr>
      <w:r>
        <w:separator/>
      </w:r>
    </w:p>
  </w:footnote>
  <w:footnote w:type="continuationSeparator" w:id="0">
    <w:p w14:paraId="4AFE6C59" w14:textId="77777777" w:rsidR="005C49E3" w:rsidRDefault="005C49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0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11"/>
  </w:num>
  <w:num w:numId="11">
    <w:abstractNumId w:val="3"/>
  </w:num>
  <w:num w:numId="12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pNaAEB8UuU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67F4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7331A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6B74"/>
    <w:rsid w:val="0056035C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9E3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F0F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235"/>
    <w:rsid w:val="00836CA4"/>
    <w:rsid w:val="0085184F"/>
    <w:rsid w:val="00861625"/>
    <w:rsid w:val="008617B5"/>
    <w:rsid w:val="00870828"/>
    <w:rsid w:val="008708C7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4858"/>
    <w:rsid w:val="00976E46"/>
    <w:rsid w:val="009B4FB4"/>
    <w:rsid w:val="009C0C39"/>
    <w:rsid w:val="009D1805"/>
    <w:rsid w:val="009E1A09"/>
    <w:rsid w:val="00A02545"/>
    <w:rsid w:val="00A025E6"/>
    <w:rsid w:val="00A047F5"/>
    <w:rsid w:val="00A05555"/>
    <w:rsid w:val="00A06D89"/>
    <w:rsid w:val="00A35790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A77"/>
    <w:rsid w:val="00F41F41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10/Sets-And-Maps-Advanced-Lab-MLC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8368F8-4E7E-4A2B-8CEE-BAA2C1383D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1245</Words>
  <Characters>710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0</cp:revision>
  <cp:lastPrinted>2015-10-26T22:35:00Z</cp:lastPrinted>
  <dcterms:created xsi:type="dcterms:W3CDTF">2019-11-12T12:29:00Z</dcterms:created>
  <dcterms:modified xsi:type="dcterms:W3CDTF">2023-04-07T07:53:00Z</dcterms:modified>
  <cp:category>programming; education; software engineering; software development</cp:category>
</cp:coreProperties>
</file>